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สวัสดีครับโหชื่อวัชระแต่ถ้าสินวันนี้เราจะมาเรียนเรื่องของน้ำประกอบด้วย 3 หัวข้อใหญ่ก็คือ 3.1 โมเลกุลของน้ำสารในแหล่งน้ำธรรมชาติบอกชื่อตามพลังงานของสารในน้ำหัวข้อ 2.1ฟองน้ำเอาหัวข้อย่อยคือสารโคเวเลนต์การเปลี่ยนสถานะของน้ำและสารวันนี้เราจะมาดูเรื่องของสารโคเวเลนต์กันนะครับคนรู้จักน้ำกันนะสมบัติเล่นน้ำในสระประเทศ 100จุดเยือกแข็งที่หายังเป็นตัวทำละลายที่ดีมากสำนักงานรายงานอากาศที่จำเป็นต่อการดำรงชีวิตทำให้น้ำเยอะมาก่อนที่สำคัญสิ่งมีชีวิตต่างๆวันนี้เราจะมาดูเรื่องของน้ำผ่านมองเคมีเช่นสูตรโมเลกุลกรดพันธะเคมีน้ำคืออะไรครับเอชทูโอถูกครับดังนั้นน้ำ 1 โมเลกุลประกอบด้วยเส้น 2 อะตอมออกซิเจน 1 อะตอมถูกไหมครับสงสัยไหมครับอะไรที่ทำให้สารตอนนี้อยู่รวมกันเป็นน้ำคือพันธะเคมีมันเกี่ยวกันของอะตอมหรือไอออนของฉันทำเปล่ามีหลายชนิดเคมีที่พบในน้ำเป็นเคมีที่เราเรียกว่าพันธะโคเวเลนต์ขณะนี้สามารถยึดเหนี่ยวกันโดยใช้สูตรโครงสร้างดูในคลิปนี้จะแสดงผลของการให้ดูด้วยกัน 2 แบบขวามือเป็นการแสดงอิเล็กตรอนอะตอมภายในศาลในกรณีของน้ำนะประกอบด้วยอะตอมออกซิเจนและอะตอมของไฮโดรเจนถูกไหมครับออกซิเจนเป็นธาตุในหมู่ใดครับเล่นเป็นธาตุในหมู่ Aเพราะฉะนั้นวาเลนซ์อิเล็กตรอนเท่าไหร่ครับพอจะมี 6อิเล็กตรอนล้อมรอบตัวอะตอมออกซิเจนเห็นไหมครับก็ให้ดูครับมีวาเลนอิเล็กตรอนเท่าไหร่ไฮโดรเจนมี 1 วาเลนซ์อิเล็กตรอนเพียงแค่จดที่ใช้อะตอมคู่ร่วมพันธะดังนั้นอิเล็กตรอนที่ใช้ร่วมกันระวังอะตอมเริ่มพันธะดังกล่าวกรณีของน้ำออกซิเจนและไฮโดรเจนอิเล็กตรอนต้องการกี่คู่ครับคราวนี้เรามาดูแบบที่ 2น้องจะไม่เล่นที่รักเชื่อมระหว่างอะตอมคู่พันธะแทนเป็นอะไรครับเทคโนโลยีที่ใช้ร่วมกันพันธะโคเวเลนต์นั่นเองโครงสร้างอะตอมในโมเลกุลใช้สูตรโครงสร้างอย่างละกี่อะตอมระบบสูตรโมเลกุลเท่านั้นกรณีของน้ำมันของน้ำคืออะไรบอกผิดและอะตอมภายในโมเลกุลใช่ครับเอชทูโอถูกไหมวันนี้เรามาลองดูในห้องน้ำบ่งบอกอะไรเราได้บ้างพวงมาลัยคุณบอกว่านับ 1 โมเลกุลประกอบด้วยไฮโดรเจน 2 อะตอมมีเลข 2 ตัวไฮโดรเจนถูกไหมครับแล้วในกรณีของออกไม่มีเลขห้อยท้ายแสดงว่าตอบด้วยโมเลกุลมีแค่ 1 อะตอมเท่านั้นโทษของสารอื่นบ้างครับในกรณีของแก๊สออกซิเจนแก๊สออกซิเจนแสดงว่า2 อะตอมแอมโมเนียnh3แสดงว่าเน็ต 100 คนประกอบด้วยไฮโดรเจน 1 อะตอมอะตอมถูกไหมคราวนี้ก็ในกรณีของน้ำนี่สร้างพันธะไฮโดรเจนไม่ใช่ติ17:00 น โดยโดยใช้อิเล็กตรอน 1 คู่เพียงแค่ 1 เส้นก็คือเส้นนี้ในกรณีของก๊าซออกซิเจนนี่อะตอมออกซิเจนอะตอมร่วมกันกี่คู่ครับของผู้ถูกไหมครับน้ำเชื่อมระหว่างออกซิเจนวันมีทั้งหมดกี่เส้นครับ2 เส้นถูกไหมครับเช่นเดียวกันในกรณีของแก๊สไนโตรเจนอะตอมไนโตรเจนอิเล็กตรอนร่วมกันกี่คู่ครับถามผู้ถูกไหมฉะนั้นระหว่างอะตอมกี่เส้นครับถามเต้นใช่ไหมครับอย่าให้เห็นมีด้วยกันหลายแบบจะเรียกว่าพันธะเดี่ยวในกรณีที่ใช้อิเล็กตรอนร่วมกัน 2 คู่ในกรณีของก๊าซจะเรียกว่าพันธะคู่ในกรณีที่ฉันรวมกันอาจารย์เรียกว่าพันธะสามสารทั้ง 3 นี่จอมยุทธ์moxilinเรียกสันนิวาสสารโคเวเลนต์นะครับคราวนี้เราลองมาดูอัดโคเวเลนต์ไม่เคยพบเช่นแอมโมเนียคาร์บอนไดออกไซด์ozilยูเรียaestheticลองดูนะครับโมเลกุลโคเวเลนต์เหล่านี้มีค่าชนิดใดบ้างการดูต่อมต่างๆที่อยู่ภายในสถานีไฮโดรเจนคาร์บอนและออกซิเจนอยากเป็นโลหะอารมณ์หรือเป็นกึ่งโลหะครับเป็นธาตุอโลหะเกิดจากธาตุอโลหะวันนี้ทดลองภาษาอังกฤษโอนต่างๆกันบ้างนะครับนิดเดียวกันเช่นในกรณีของแอมโมเนียทะแลแปรในกรณีของacetyleneแปลภาษาเกี่ยวกับพันธะสามสารเคมีบางชนิดเช่นสารประกอบผ้าคาร์บอนเกี่ยวกับการเขียนเยี่ยมเช่นคาร์บอนหรือออกซิเจนกรณีของกลูโคสขับเคลื่อนทบทวนกันไปไอ้โอนสนิทมีสูตรโครงสร้างดังรูปบริเวณดังกล่าวสูตรโมเลกุลกลูต้าไธโอนเป็นดังนี้ภาษีและกันควรมีค่าเท่าไหร่ครับนักเรียนจะลองหยุดคิดไว้ก่อนลองทำดูกันก่อนออกมาเลยทีนี้ต่อไปเมื่อทำเสร็จแล้วทำเสร็จแล้วนะครับลองเฉลยกันดูค่า A คืออะไรครับโมเลกุลถูกควรจะมีค่าเท่ากับ 10แล้วบีจำนวนไนโตรเจนในโมเลกุลจะมีค่าเท่ากับออกซิเจนในโมเลกุลมีค่าเท่ากับจำนวนกำมะถันมีค่าเท่ากับ 1โมเลกุลของกลูต้าไธโอนพันธะโคเวเลนต์ชนิดใดบ้างครับไอ้โอนจะประกอบด้วยพันธะเดี่ยวและพันธะคู่ถูกไหมวันนี้ก็จะเป็นพันธะเดียวตอนนี้จะเป็นพันธะคู่ข้อต่อไปทำอะไรครับอิเล็กตรอนร่วมกัน 2 คู่นะครับก็ลองหยุดคิดไว้ก่อนแล้วค่อยมาคลิปนี้ต่อเมื่อทำเสร็จแล้วลองดูเฉยๆกันนะครับมาร่วมกัน 2 คู่อิเล็กตรอนร่วมกัน 2 คู่คืออะไรก็คือพันธะคู่ถูกแสดงว่ามีเส้นเชื่อม 2 เส้นทำได้ใช่ไหมครับว่าอย่างไรลองหาสูตรโมเลกุลของสารอื่นมาลองทำดูความเข้าใจที่มากขึ้นนะครับลองมาคบเด็กที่เรียนอะตอมยึดเหนี่ยวกันโดยใช้เป็นสารโคเวเลนต์ชนิดและอะตอมที่เป็นองค์ประกอบสามารถระบุโดยกฎหมายกฎและโครงกวางการแสดงให้เห็นการยึดเหนี่ยวกันระหว่างอะตอมสารโคเวเลนต์พันธะโคเวเลนต์ยึดเหนี่ยวกันระหว่างขั้วอะตอมจะใช้เวเลนซ์อิเล็กตรอนร่วมกันน่าจะใช้ร่วมกันเพียงแค่ 1 คู่ 2 คู่หรือ 3 คู่เป็นพันธะเดี่ยวพันธะคู่หรือพันธะสามตามลำดับสำหรับวันนี้พอแค่นี้ก่อนนะครับสวัสดีครับเสียงดนตรี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11-26T09:52:18Z</dcterms:created>
  <dcterms:modified xsi:type="dcterms:W3CDTF">2024-11-26T09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พฤษจิกายน 2567 เวลา 13.02 น.</vt:lpwstr>
  </property>
  <property fmtid="{D5CDD505-2E9C-101B-9397-08002B2CF9AE}" pid="3" name="subtitle">
    <vt:lpwstr/>
  </property>
</Properties>
</file>